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799C74" w14:textId="50483F18" w:rsidR="002D13A5" w:rsidRDefault="002D13A5" w:rsidP="002D13A5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8"/>
          <w:szCs w:val="28"/>
        </w:rPr>
      </w:pPr>
      <w:bookmarkStart w:id="0" w:name="_GoBack"/>
      <w:bookmarkEnd w:id="0"/>
      <w:r>
        <w:rPr>
          <w:rFonts w:ascii="Calibri-Bold" w:hAnsi="Calibri-Bold" w:cs="Calibri-Bold"/>
          <w:b/>
          <w:bCs/>
          <w:sz w:val="28"/>
          <w:szCs w:val="28"/>
        </w:rPr>
        <w:t>Temperature Log</w:t>
      </w:r>
      <w:r w:rsidR="00A102C6">
        <w:rPr>
          <w:rFonts w:ascii="Calibri-Bold" w:hAnsi="Calibri-Bold" w:cs="Calibri-Bold"/>
          <w:b/>
          <w:bCs/>
          <w:sz w:val="28"/>
          <w:szCs w:val="28"/>
        </w:rPr>
        <w:t>~ Return to Work/School</w:t>
      </w:r>
    </w:p>
    <w:p w14:paraId="7FEB0E66" w14:textId="1985C9B3" w:rsidR="002D13A5" w:rsidRDefault="002D13A5" w:rsidP="002D13A5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  <w:r>
        <w:rPr>
          <w:rFonts w:ascii="Calibri-Bold" w:hAnsi="Calibri-Bold" w:cs="Calibri-Bold"/>
          <w:b/>
          <w:bCs/>
        </w:rPr>
        <w:t xml:space="preserve">Please use this log to monitor your temperature during </w:t>
      </w:r>
      <w:r w:rsidR="003210C8">
        <w:rPr>
          <w:rFonts w:ascii="Calibri-Bold" w:hAnsi="Calibri-Bold" w:cs="Calibri-Bold"/>
          <w:b/>
          <w:bCs/>
        </w:rPr>
        <w:t>isolation/</w:t>
      </w:r>
      <w:r>
        <w:rPr>
          <w:rFonts w:ascii="Calibri-Bold" w:hAnsi="Calibri-Bold" w:cs="Calibri-Bold"/>
          <w:b/>
          <w:bCs/>
        </w:rPr>
        <w:t>quarantine.</w:t>
      </w:r>
      <w:r w:rsidR="0064725B">
        <w:rPr>
          <w:rFonts w:ascii="Calibri-Bold" w:hAnsi="Calibri-Bold" w:cs="Calibri-Bold"/>
          <w:b/>
          <w:bCs/>
        </w:rPr>
        <w:t xml:space="preserve">  P</w:t>
      </w:r>
      <w:r>
        <w:rPr>
          <w:rFonts w:ascii="Calibri-Bold" w:hAnsi="Calibri-Bold" w:cs="Calibri-Bold"/>
          <w:b/>
          <w:bCs/>
        </w:rPr>
        <w:t xml:space="preserve">rovide </w:t>
      </w:r>
      <w:r w:rsidR="0064725B">
        <w:rPr>
          <w:rFonts w:ascii="Calibri-Bold" w:hAnsi="Calibri-Bold" w:cs="Calibri-Bold"/>
          <w:b/>
          <w:bCs/>
        </w:rPr>
        <w:t>this</w:t>
      </w:r>
      <w:r>
        <w:rPr>
          <w:rFonts w:ascii="Calibri-Bold" w:hAnsi="Calibri-Bold" w:cs="Calibri-Bold"/>
          <w:b/>
          <w:bCs/>
        </w:rPr>
        <w:t xml:space="preserve"> log to</w:t>
      </w:r>
      <w:r w:rsidR="00A102C6">
        <w:rPr>
          <w:rFonts w:ascii="Calibri-Bold" w:hAnsi="Calibri-Bold" w:cs="Calibri-Bold"/>
          <w:b/>
          <w:bCs/>
        </w:rPr>
        <w:t xml:space="preserve"> UNK Student Health or your medical provi</w:t>
      </w:r>
      <w:r>
        <w:rPr>
          <w:rFonts w:ascii="Calibri-Bold" w:hAnsi="Calibri-Bold" w:cs="Calibri-Bold"/>
          <w:b/>
          <w:bCs/>
        </w:rPr>
        <w:t xml:space="preserve">der </w:t>
      </w:r>
      <w:r w:rsidR="0064725B">
        <w:rPr>
          <w:rFonts w:ascii="Calibri-Bold" w:hAnsi="Calibri-Bold" w:cs="Calibri-Bold"/>
          <w:b/>
          <w:bCs/>
        </w:rPr>
        <w:t xml:space="preserve">with the Medical Clearance form </w:t>
      </w:r>
      <w:r>
        <w:rPr>
          <w:rFonts w:ascii="Calibri-Bold" w:hAnsi="Calibri-Bold" w:cs="Calibri-Bold"/>
          <w:b/>
          <w:bCs/>
        </w:rPr>
        <w:t xml:space="preserve">to obtain </w:t>
      </w:r>
      <w:r w:rsidR="0064725B">
        <w:rPr>
          <w:rFonts w:ascii="Calibri-Bold" w:hAnsi="Calibri-Bold" w:cs="Calibri-Bold"/>
          <w:b/>
          <w:bCs/>
        </w:rPr>
        <w:t xml:space="preserve">permission </w:t>
      </w:r>
      <w:r w:rsidR="00A102C6">
        <w:rPr>
          <w:rFonts w:ascii="Calibri-Bold" w:hAnsi="Calibri-Bold" w:cs="Calibri-Bold"/>
          <w:b/>
          <w:bCs/>
        </w:rPr>
        <w:t xml:space="preserve">to return to </w:t>
      </w:r>
      <w:r w:rsidR="0064725B">
        <w:rPr>
          <w:rFonts w:ascii="Calibri-Bold" w:hAnsi="Calibri-Bold" w:cs="Calibri-Bold"/>
          <w:b/>
          <w:bCs/>
        </w:rPr>
        <w:t>work/c</w:t>
      </w:r>
      <w:r w:rsidR="00A102C6">
        <w:rPr>
          <w:rFonts w:ascii="Calibri-Bold" w:hAnsi="Calibri-Bold" w:cs="Calibri-Bold"/>
          <w:b/>
          <w:bCs/>
        </w:rPr>
        <w:t>lass at UNK</w:t>
      </w:r>
      <w:r>
        <w:rPr>
          <w:rFonts w:ascii="Calibri-Bold" w:hAnsi="Calibri-Bold" w:cs="Calibri-Bold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350"/>
        <w:gridCol w:w="1350"/>
        <w:gridCol w:w="2520"/>
        <w:gridCol w:w="4315"/>
      </w:tblGrid>
      <w:tr w:rsidR="002D13A5" w14:paraId="24BAF646" w14:textId="77777777" w:rsidTr="00990649">
        <w:tc>
          <w:tcPr>
            <w:tcW w:w="1255" w:type="dxa"/>
          </w:tcPr>
          <w:p w14:paraId="0AED79CE" w14:textId="4447F92F" w:rsidR="002D13A5" w:rsidRDefault="002D13A5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53667926" w14:textId="250D5100" w:rsidR="002D13A5" w:rsidRDefault="002D13A5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TE</w:t>
            </w:r>
          </w:p>
        </w:tc>
        <w:tc>
          <w:tcPr>
            <w:tcW w:w="1350" w:type="dxa"/>
          </w:tcPr>
          <w:p w14:paraId="1D42922E" w14:textId="24848CD3" w:rsidR="002D13A5" w:rsidRDefault="002D13A5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TIME</w:t>
            </w:r>
          </w:p>
        </w:tc>
        <w:tc>
          <w:tcPr>
            <w:tcW w:w="2520" w:type="dxa"/>
          </w:tcPr>
          <w:p w14:paraId="26F4647C" w14:textId="77777777" w:rsidR="00E84E91" w:rsidRDefault="002D13A5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Temperature</w:t>
            </w:r>
            <w:r w:rsidR="00990649">
              <w:rPr>
                <w:rFonts w:ascii="Calibri-Bold" w:hAnsi="Calibri-Bold" w:cs="Calibri-Bold"/>
                <w:b/>
                <w:bCs/>
              </w:rPr>
              <w:t xml:space="preserve">  </w:t>
            </w:r>
          </w:p>
          <w:p w14:paraId="1DEEAD5A" w14:textId="78B7318A" w:rsidR="002D13A5" w:rsidRDefault="00990649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~</w:t>
            </w:r>
            <w:r w:rsidR="00E84E91">
              <w:rPr>
                <w:rFonts w:ascii="Calibri-Bold" w:hAnsi="Calibri-Bold" w:cs="Calibri-Bold"/>
                <w:b/>
                <w:bCs/>
              </w:rPr>
              <w:t xml:space="preserve">take </w:t>
            </w:r>
            <w:r>
              <w:rPr>
                <w:rFonts w:ascii="Calibri-Bold" w:hAnsi="Calibri-Bold" w:cs="Calibri-Bold"/>
                <w:b/>
                <w:bCs/>
              </w:rPr>
              <w:t>twice a day</w:t>
            </w:r>
          </w:p>
        </w:tc>
        <w:tc>
          <w:tcPr>
            <w:tcW w:w="4315" w:type="dxa"/>
          </w:tcPr>
          <w:p w14:paraId="69491252" w14:textId="5CF4BA46" w:rsidR="002D13A5" w:rsidRDefault="002D13A5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No</w:t>
            </w:r>
            <w:r w:rsidR="00990649">
              <w:rPr>
                <w:rFonts w:ascii="Calibri-Bold" w:hAnsi="Calibri-Bold" w:cs="Calibri-Bold"/>
                <w:b/>
                <w:bCs/>
              </w:rPr>
              <w:t>t</w:t>
            </w:r>
            <w:r>
              <w:rPr>
                <w:rFonts w:ascii="Calibri-Bold" w:hAnsi="Calibri-Bold" w:cs="Calibri-Bold"/>
                <w:b/>
                <w:bCs/>
              </w:rPr>
              <w:t>es/Symptoms</w:t>
            </w:r>
          </w:p>
          <w:p w14:paraId="687D29D6" w14:textId="182F4A7B" w:rsidR="00990649" w:rsidRDefault="00990649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7CF8398B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333F1D8E" w14:textId="3350B220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1</w:t>
            </w:r>
          </w:p>
          <w:p w14:paraId="39CE4367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58343F90" w14:textId="58904F4D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677766E1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6AB2B155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644A03C9" w14:textId="004D8FA4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0680242B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46089302" w14:textId="77777777" w:rsidTr="00AF02CA">
        <w:trPr>
          <w:trHeight w:val="405"/>
        </w:trPr>
        <w:tc>
          <w:tcPr>
            <w:tcW w:w="1255" w:type="dxa"/>
            <w:vMerge/>
          </w:tcPr>
          <w:p w14:paraId="756EDF59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397B5EB5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4CED0584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3BF988E6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6F05A144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06EE839F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0026405A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2</w:t>
            </w:r>
          </w:p>
          <w:p w14:paraId="4BFC33E9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59C484FA" w14:textId="38FC8EB9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632E51D8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0306C24F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35590753" w14:textId="2FF16AD3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337ABE97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7E4321AD" w14:textId="77777777" w:rsidTr="00AF02CA">
        <w:trPr>
          <w:trHeight w:val="405"/>
        </w:trPr>
        <w:tc>
          <w:tcPr>
            <w:tcW w:w="1255" w:type="dxa"/>
            <w:vMerge/>
          </w:tcPr>
          <w:p w14:paraId="1C20B792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2E2F0FF7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5E844BD9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145EAADD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0ECD8A66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16517FA8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6F8F55B8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3</w:t>
            </w:r>
          </w:p>
          <w:p w14:paraId="7AF49D70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073C194C" w14:textId="25605048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27A3245F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38B706FC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6093CD68" w14:textId="471A1D1B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213C0326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1849BB8C" w14:textId="77777777" w:rsidTr="00AF02CA">
        <w:trPr>
          <w:trHeight w:val="405"/>
        </w:trPr>
        <w:tc>
          <w:tcPr>
            <w:tcW w:w="1255" w:type="dxa"/>
            <w:vMerge/>
          </w:tcPr>
          <w:p w14:paraId="26AA8A59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778A505F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103A36C3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2453A032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37357156" w14:textId="77777777" w:rsidR="00E84E91" w:rsidRDefault="00E84E91" w:rsidP="002D13A5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22D0723B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5108B7A1" w14:textId="1548D63D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4</w:t>
            </w:r>
          </w:p>
          <w:p w14:paraId="264FA213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4F9B0202" w14:textId="68D86788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08A8E67D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529F0221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39219916" w14:textId="01C7DC10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58FAA673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422A57DF" w14:textId="77777777" w:rsidTr="00AF02CA">
        <w:trPr>
          <w:trHeight w:val="405"/>
        </w:trPr>
        <w:tc>
          <w:tcPr>
            <w:tcW w:w="1255" w:type="dxa"/>
            <w:vMerge/>
          </w:tcPr>
          <w:p w14:paraId="112D650F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158A9CF6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01B438CD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79F3C31F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17917460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3B47EAB0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0C2C8DFA" w14:textId="58098A6B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5</w:t>
            </w:r>
          </w:p>
          <w:p w14:paraId="01100AB5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31BAFCDA" w14:textId="5679728E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6D83129B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586DB539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03CE41B9" w14:textId="48366BF3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1ABC0CE8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09057AFD" w14:textId="77777777" w:rsidTr="00AF02CA">
        <w:trPr>
          <w:trHeight w:val="405"/>
        </w:trPr>
        <w:tc>
          <w:tcPr>
            <w:tcW w:w="1255" w:type="dxa"/>
            <w:vMerge/>
          </w:tcPr>
          <w:p w14:paraId="0702C9BF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1102535F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214512B8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71EBE0F3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0121CEC1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0E354192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146A8EBE" w14:textId="5F778171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6</w:t>
            </w:r>
          </w:p>
          <w:p w14:paraId="06ADB508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51032393" w14:textId="244F61E0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00789CBE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2E21CC70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61ACACFE" w14:textId="13E10AA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38757C7B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4D377968" w14:textId="77777777" w:rsidTr="00AF02CA">
        <w:trPr>
          <w:trHeight w:val="405"/>
        </w:trPr>
        <w:tc>
          <w:tcPr>
            <w:tcW w:w="1255" w:type="dxa"/>
            <w:vMerge/>
          </w:tcPr>
          <w:p w14:paraId="05984B93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3E980305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68B8AEA1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10105233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5D2E1DBB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71D701FE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3A47983C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7</w:t>
            </w:r>
          </w:p>
          <w:p w14:paraId="06087B05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2C212B13" w14:textId="51069ED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0F7E31C0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77474EEA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05AB61BF" w14:textId="2E4AA71F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1AD17DE2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1F00FEA9" w14:textId="77777777" w:rsidTr="00AF02CA">
        <w:trPr>
          <w:trHeight w:val="405"/>
        </w:trPr>
        <w:tc>
          <w:tcPr>
            <w:tcW w:w="1255" w:type="dxa"/>
            <w:vMerge/>
          </w:tcPr>
          <w:p w14:paraId="746BD74D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682F8BFF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031AAC8D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315A5AD1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725AC33D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33F4E75C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31D7BB25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8</w:t>
            </w:r>
          </w:p>
          <w:p w14:paraId="33DD5966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607464A2" w14:textId="0E642B49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6C458253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41A5A46F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0AA220F3" w14:textId="6F748FE2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08D6CFF7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1B8A8195" w14:textId="77777777" w:rsidTr="00AF02CA">
        <w:trPr>
          <w:trHeight w:val="405"/>
        </w:trPr>
        <w:tc>
          <w:tcPr>
            <w:tcW w:w="1255" w:type="dxa"/>
            <w:vMerge/>
          </w:tcPr>
          <w:p w14:paraId="51D953BB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196E1E61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309022DD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249657E5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36B6BD57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19FC8410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13EDF11B" w14:textId="4DBB7BA4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9</w:t>
            </w:r>
          </w:p>
          <w:p w14:paraId="2C831766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67B6B947" w14:textId="3C3337BC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67EEB926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4C41D746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14EC648F" w14:textId="236F60C5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4BDA8A68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3BF405DB" w14:textId="77777777" w:rsidTr="00AF02CA">
        <w:trPr>
          <w:trHeight w:val="405"/>
        </w:trPr>
        <w:tc>
          <w:tcPr>
            <w:tcW w:w="1255" w:type="dxa"/>
            <w:vMerge/>
          </w:tcPr>
          <w:p w14:paraId="27D329AA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6AF2293C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6724D1C3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0A90267F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572184E4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73A6AAD3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0BCAC3C2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10</w:t>
            </w:r>
          </w:p>
          <w:p w14:paraId="03282537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3003FEB5" w14:textId="3C256F35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244F3D92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0EF9DF63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22FB882C" w14:textId="35B8B46E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26A3C419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09447615" w14:textId="77777777" w:rsidTr="00AF02CA">
        <w:trPr>
          <w:trHeight w:val="405"/>
        </w:trPr>
        <w:tc>
          <w:tcPr>
            <w:tcW w:w="1255" w:type="dxa"/>
            <w:vMerge/>
          </w:tcPr>
          <w:p w14:paraId="0AB614F2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064E4D9A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0503BD94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7B8C85D1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58F6A5D3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3F431908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1B84484F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11</w:t>
            </w:r>
          </w:p>
          <w:p w14:paraId="46953155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48F83362" w14:textId="3628641B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74D80619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1E6EE292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1EF6CDB0" w14:textId="30D18B1C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7D3D99D2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1CB3BB11" w14:textId="77777777" w:rsidTr="00AF02CA">
        <w:trPr>
          <w:trHeight w:val="405"/>
        </w:trPr>
        <w:tc>
          <w:tcPr>
            <w:tcW w:w="1255" w:type="dxa"/>
            <w:vMerge/>
          </w:tcPr>
          <w:p w14:paraId="3F6093AE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770E4C8E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7A9BD553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4753C72A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740C7364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11AD9452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16D6D37C" w14:textId="64926C55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12</w:t>
            </w:r>
          </w:p>
          <w:p w14:paraId="6052ECA4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0C24189C" w14:textId="3CD6C881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5FD0BDD6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660F982D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7F4DE397" w14:textId="21603495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6A21119D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109158EF" w14:textId="77777777" w:rsidTr="00AF02CA">
        <w:trPr>
          <w:trHeight w:val="405"/>
        </w:trPr>
        <w:tc>
          <w:tcPr>
            <w:tcW w:w="1255" w:type="dxa"/>
            <w:vMerge/>
          </w:tcPr>
          <w:p w14:paraId="39FD2A34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4048D435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4501DB9B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7352A7CA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44FBF275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3501666B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0F7E3AE8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13</w:t>
            </w:r>
          </w:p>
          <w:p w14:paraId="76E0F582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77647067" w14:textId="684D41C4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6339082A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1DFB3111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48960BAD" w14:textId="13C74D35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3F4AD605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52010306" w14:textId="77777777" w:rsidTr="00AF02CA">
        <w:trPr>
          <w:trHeight w:val="405"/>
        </w:trPr>
        <w:tc>
          <w:tcPr>
            <w:tcW w:w="1255" w:type="dxa"/>
            <w:vMerge/>
          </w:tcPr>
          <w:p w14:paraId="4C4C3864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231C2208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09524E3F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35908959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04F1F999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7FB35FF8" w14:textId="77777777" w:rsidTr="00E84E91">
        <w:trPr>
          <w:trHeight w:val="405"/>
        </w:trPr>
        <w:tc>
          <w:tcPr>
            <w:tcW w:w="1255" w:type="dxa"/>
            <w:vMerge w:val="restart"/>
          </w:tcPr>
          <w:p w14:paraId="2997D6C9" w14:textId="2F377F5A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  <w:r>
              <w:rPr>
                <w:rFonts w:ascii="Calibri-Bold" w:hAnsi="Calibri-Bold" w:cs="Calibri-Bold"/>
                <w:b/>
                <w:bCs/>
              </w:rPr>
              <w:t>Day 14</w:t>
            </w:r>
          </w:p>
          <w:p w14:paraId="7F1D74BC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  <w:p w14:paraId="11C2E03B" w14:textId="78A69465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 w:val="restart"/>
          </w:tcPr>
          <w:p w14:paraId="7C20E43D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14E0E9D4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137732A0" w14:textId="4621AB6C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 w:val="restart"/>
          </w:tcPr>
          <w:p w14:paraId="5EDDD7F9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  <w:tr w:rsidR="00E84E91" w14:paraId="014DF4DA" w14:textId="77777777" w:rsidTr="00AF02CA">
        <w:trPr>
          <w:trHeight w:val="405"/>
        </w:trPr>
        <w:tc>
          <w:tcPr>
            <w:tcW w:w="1255" w:type="dxa"/>
            <w:vMerge/>
          </w:tcPr>
          <w:p w14:paraId="0BBABCD5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  <w:vMerge/>
          </w:tcPr>
          <w:p w14:paraId="15EAEEFB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1350" w:type="dxa"/>
          </w:tcPr>
          <w:p w14:paraId="70DEC99E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2520" w:type="dxa"/>
          </w:tcPr>
          <w:p w14:paraId="2DE99DF6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  <w:tc>
          <w:tcPr>
            <w:tcW w:w="4315" w:type="dxa"/>
            <w:vMerge/>
          </w:tcPr>
          <w:p w14:paraId="765DA348" w14:textId="77777777" w:rsidR="00E84E91" w:rsidRDefault="00E84E91" w:rsidP="00E84E91">
            <w:pPr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</w:rPr>
            </w:pPr>
          </w:p>
        </w:tc>
      </w:tr>
    </w:tbl>
    <w:p w14:paraId="728E6F2B" w14:textId="43214B27" w:rsidR="00BD49A0" w:rsidRDefault="00990649" w:rsidP="002D13A5">
      <w:pPr>
        <w:autoSpaceDE w:val="0"/>
        <w:autoSpaceDN w:val="0"/>
        <w:adjustRightInd w:val="0"/>
        <w:spacing w:after="0" w:line="240" w:lineRule="auto"/>
      </w:pPr>
      <w:r>
        <w:t xml:space="preserve">I certify </w:t>
      </w:r>
      <w:r w:rsidR="00A102C6">
        <w:t>that this</w:t>
      </w:r>
      <w:r>
        <w:t xml:space="preserve"> information is true.</w:t>
      </w:r>
      <w:r w:rsidR="000B4413">
        <w:t xml:space="preserve">  </w:t>
      </w:r>
      <w:r>
        <w:t xml:space="preserve">I </w:t>
      </w:r>
      <w:r w:rsidR="00A102C6">
        <w:t>know t</w:t>
      </w:r>
      <w:r>
        <w:t xml:space="preserve">his information </w:t>
      </w:r>
      <w:r w:rsidR="00A102C6">
        <w:t xml:space="preserve">will be used </w:t>
      </w:r>
      <w:r>
        <w:t xml:space="preserve">to obtain medical clearance </w:t>
      </w:r>
      <w:r w:rsidR="000B4413">
        <w:t>from UNK Student Health.</w:t>
      </w:r>
    </w:p>
    <w:p w14:paraId="106563A7" w14:textId="755F453A" w:rsidR="000B4413" w:rsidRDefault="00A102C6" w:rsidP="002D13A5">
      <w:pPr>
        <w:autoSpaceDE w:val="0"/>
        <w:autoSpaceDN w:val="0"/>
        <w:adjustRightInd w:val="0"/>
        <w:spacing w:after="0" w:line="240" w:lineRule="auto"/>
      </w:pPr>
      <w:r>
        <w:t>Print name:</w:t>
      </w:r>
      <w:r w:rsidR="000B4413">
        <w:t xml:space="preserve">______________________________  </w:t>
      </w:r>
      <w:r>
        <w:t>Signature</w:t>
      </w:r>
      <w:r w:rsidR="000B4413">
        <w:t>______________________</w:t>
      </w:r>
      <w:r>
        <w:t>___</w:t>
      </w:r>
      <w:r w:rsidR="000B4413">
        <w:t xml:space="preserve">_____ </w:t>
      </w:r>
      <w:r>
        <w:t xml:space="preserve"> D</w:t>
      </w:r>
      <w:r w:rsidR="000B4413">
        <w:t>ate</w:t>
      </w:r>
      <w:r>
        <w:t xml:space="preserve"> _______________</w:t>
      </w:r>
    </w:p>
    <w:p w14:paraId="37787FBF" w14:textId="77777777" w:rsidR="003210C8" w:rsidRDefault="003210C8" w:rsidP="002D13A5">
      <w:pPr>
        <w:autoSpaceDE w:val="0"/>
        <w:autoSpaceDN w:val="0"/>
        <w:adjustRightInd w:val="0"/>
        <w:spacing w:after="0" w:line="240" w:lineRule="auto"/>
      </w:pPr>
    </w:p>
    <w:p w14:paraId="62EFC0C6" w14:textId="6C3B3BF8" w:rsidR="003210C8" w:rsidRDefault="003210C8" w:rsidP="002D13A5">
      <w:pPr>
        <w:autoSpaceDE w:val="0"/>
        <w:autoSpaceDN w:val="0"/>
        <w:adjustRightInd w:val="0"/>
        <w:spacing w:after="0" w:line="240" w:lineRule="auto"/>
      </w:pPr>
      <w:r>
        <w:t>NUID</w:t>
      </w:r>
      <w:proofErr w:type="gramStart"/>
      <w:r>
        <w:t>#:_</w:t>
      </w:r>
      <w:proofErr w:type="gramEnd"/>
      <w:r>
        <w:t>________________________________</w:t>
      </w:r>
    </w:p>
    <w:sectPr w:rsidR="003210C8" w:rsidSect="000657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jQzMDc3NzG3NDVX0lEKTi0uzszPAykwrAUAG+b2ISwAAAA="/>
  </w:docVars>
  <w:rsids>
    <w:rsidRoot w:val="00DA026B"/>
    <w:rsid w:val="000657A9"/>
    <w:rsid w:val="000B4413"/>
    <w:rsid w:val="002D13A5"/>
    <w:rsid w:val="003210C8"/>
    <w:rsid w:val="0046730F"/>
    <w:rsid w:val="0064725B"/>
    <w:rsid w:val="009141E3"/>
    <w:rsid w:val="00990649"/>
    <w:rsid w:val="009C2056"/>
    <w:rsid w:val="00A102C6"/>
    <w:rsid w:val="00CA56EE"/>
    <w:rsid w:val="00DA026B"/>
    <w:rsid w:val="00E84E91"/>
    <w:rsid w:val="00FF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ADD75"/>
  <w15:chartTrackingRefBased/>
  <w15:docId w15:val="{2A3DF3EC-5359-4E69-A319-D85C9AC1F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13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03AEBA-0359-40CF-885C-C828F3E73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yeu, Bethany L</dc:creator>
  <cp:keywords/>
  <dc:description/>
  <cp:lastModifiedBy>Amanda Dabney</cp:lastModifiedBy>
  <cp:revision>2</cp:revision>
  <cp:lastPrinted>2020-03-12T19:39:00Z</cp:lastPrinted>
  <dcterms:created xsi:type="dcterms:W3CDTF">2020-03-19T14:51:00Z</dcterms:created>
  <dcterms:modified xsi:type="dcterms:W3CDTF">2020-03-19T14:51:00Z</dcterms:modified>
</cp:coreProperties>
</file>